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3832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655b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50e89f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1:44:47Z</dcterms:created>
  <dcterms:modified xsi:type="dcterms:W3CDTF">2022-01-18T21:44:47Z</dcterms:modified>
</cp:coreProperties>
</file>